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0FAE2B" w14:textId="487597D1" w:rsidR="00093C7B" w:rsidRPr="00063464" w:rsidRDefault="00093C7B" w:rsidP="00AF3479">
      <w:pPr>
        <w:pStyle w:val="ae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Supplementary Material</w:t>
      </w:r>
      <w:r w:rsidRPr="00063464" w:rsidDel="00AE0BA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sz w:val="24"/>
          <w:szCs w:val="24"/>
        </w:rPr>
        <w:t>12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. Association between the experience of hiring discrimination and poor self-rated health among wage workers in South Korea (n=3,576)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602"/>
        <w:gridCol w:w="2250"/>
        <w:gridCol w:w="2487"/>
        <w:gridCol w:w="2568"/>
        <w:gridCol w:w="3051"/>
      </w:tblGrid>
      <w:tr w:rsidR="00063464" w:rsidRPr="00063464" w14:paraId="4E711336" w14:textId="77777777" w:rsidTr="00163D7E">
        <w:trPr>
          <w:trHeight w:val="720"/>
        </w:trPr>
        <w:tc>
          <w:tcPr>
            <w:tcW w:w="1290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34998595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Experience of 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br/>
              <w:t>hiring discrimination</w:t>
            </w:r>
          </w:p>
        </w:tc>
        <w:tc>
          <w:tcPr>
            <w:tcW w:w="8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0A6766E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Distribution</w:t>
            </w:r>
          </w:p>
        </w:tc>
        <w:tc>
          <w:tcPr>
            <w:tcW w:w="8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D1A1083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Prevalence of 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br/>
              <w:t>poor self-rated health</w:t>
            </w:r>
          </w:p>
        </w:tc>
        <w:tc>
          <w:tcPr>
            <w:tcW w:w="920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3BF82E0F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revalence ratio</w:t>
            </w:r>
          </w:p>
        </w:tc>
        <w:tc>
          <w:tcPr>
            <w:tcW w:w="1093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3B0BCAD5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95% CI</w:t>
            </w:r>
          </w:p>
        </w:tc>
      </w:tr>
      <w:tr w:rsidR="00063464" w:rsidRPr="00063464" w14:paraId="6630F379" w14:textId="77777777" w:rsidTr="00163D7E">
        <w:trPr>
          <w:trHeight w:val="330"/>
        </w:trPr>
        <w:tc>
          <w:tcPr>
            <w:tcW w:w="1290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FAE38B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8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DF83F09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 (%)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797198E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 (%)</w:t>
            </w:r>
          </w:p>
        </w:tc>
        <w:tc>
          <w:tcPr>
            <w:tcW w:w="920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BC3BE6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93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2529BD3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  <w:tr w:rsidR="00063464" w:rsidRPr="00063464" w14:paraId="251CA470" w14:textId="77777777" w:rsidTr="00163D7E">
        <w:trPr>
          <w:trHeight w:val="330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EF952AD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iCs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T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otal (n=3,576)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DE5C25D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25E4C04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697144F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CF31941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  <w:tr w:rsidR="00063464" w:rsidRPr="00063464" w14:paraId="1C9C38F1" w14:textId="77777777" w:rsidTr="00163D7E">
        <w:trPr>
          <w:trHeight w:val="330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6DD1DA6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N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o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BC755A6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2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,793 (78.1)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92DB42C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1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56 (5.6)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965C0FE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i/>
                <w:iCs/>
                <w:kern w:val="0"/>
                <w:sz w:val="24"/>
                <w:szCs w:val="24"/>
              </w:rPr>
              <w:t>Reference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FA9B54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  <w:tr w:rsidR="00063464" w:rsidRPr="00063464" w14:paraId="01F9BA55" w14:textId="77777777" w:rsidTr="00163D7E">
        <w:trPr>
          <w:trHeight w:val="330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041285A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Y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es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EB5E461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6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86 (19.2)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307355B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7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 (10.2)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696AEEA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1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.83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DC10C1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1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.40–2.39</w:t>
            </w:r>
          </w:p>
        </w:tc>
      </w:tr>
      <w:tr w:rsidR="00063464" w:rsidRPr="00063464" w14:paraId="3DF8FFC2" w14:textId="77777777" w:rsidTr="00163D7E">
        <w:trPr>
          <w:trHeight w:val="330"/>
        </w:trPr>
        <w:tc>
          <w:tcPr>
            <w:tcW w:w="1290" w:type="pc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646DF88A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NA-no</w:t>
            </w:r>
          </w:p>
        </w:tc>
        <w:tc>
          <w:tcPr>
            <w:tcW w:w="806" w:type="pc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69E49FAC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4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 (1.1)</w:t>
            </w:r>
          </w:p>
        </w:tc>
        <w:tc>
          <w:tcPr>
            <w:tcW w:w="891" w:type="pc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02CE7CA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4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 (10.0)</w:t>
            </w:r>
          </w:p>
        </w:tc>
        <w:tc>
          <w:tcPr>
            <w:tcW w:w="920" w:type="pc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4690CD1D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1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.79</w:t>
            </w:r>
          </w:p>
        </w:tc>
        <w:tc>
          <w:tcPr>
            <w:tcW w:w="1093" w:type="pc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3C199F1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0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.70–4.59</w:t>
            </w:r>
          </w:p>
        </w:tc>
      </w:tr>
      <w:tr w:rsidR="00063464" w:rsidRPr="00063464" w14:paraId="24525818" w14:textId="77777777" w:rsidTr="00163D7E">
        <w:trPr>
          <w:trHeight w:val="330"/>
        </w:trPr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14789D7B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NA-yes</w:t>
            </w:r>
          </w:p>
        </w:tc>
        <w:tc>
          <w:tcPr>
            <w:tcW w:w="8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723E2FA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5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7 (1.6)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56B70DCE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9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 (15.8)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479986A8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2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.83</w:t>
            </w:r>
          </w:p>
        </w:tc>
        <w:tc>
          <w:tcPr>
            <w:tcW w:w="10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67CFA74E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1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.52–5.25</w:t>
            </w:r>
          </w:p>
        </w:tc>
      </w:tr>
      <w:tr w:rsidR="00063464" w:rsidRPr="00063464" w14:paraId="0B35919F" w14:textId="77777777" w:rsidTr="00163D7E">
        <w:trPr>
          <w:trHeight w:val="330"/>
        </w:trPr>
        <w:tc>
          <w:tcPr>
            <w:tcW w:w="12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0A54C2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iCs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M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ale (n=2,165)</w:t>
            </w:r>
          </w:p>
        </w:tc>
        <w:tc>
          <w:tcPr>
            <w:tcW w:w="80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624741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9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546BF8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BEDD63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09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400611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</w:tr>
      <w:tr w:rsidR="00063464" w:rsidRPr="00063464" w14:paraId="7FCDB7B1" w14:textId="77777777" w:rsidTr="00163D7E">
        <w:trPr>
          <w:trHeight w:val="330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203344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5B7B83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,706 (78.8)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9E3931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86 (5.0)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04D62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i/>
                <w:iCs/>
                <w:kern w:val="0"/>
                <w:sz w:val="24"/>
                <w:szCs w:val="24"/>
              </w:rPr>
              <w:t>Reference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988FB4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</w:tr>
      <w:tr w:rsidR="00063464" w:rsidRPr="00063464" w14:paraId="12E8B60C" w14:textId="77777777" w:rsidTr="00163D7E">
        <w:trPr>
          <w:trHeight w:val="330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0CF033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Yes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67816A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95 (18.2)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DC6B6B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2 (8.1)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11AC48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.61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0B19C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.09–2.38</w:t>
            </w:r>
          </w:p>
        </w:tc>
      </w:tr>
      <w:tr w:rsidR="00063464" w:rsidRPr="00063464" w14:paraId="68246DB4" w14:textId="77777777" w:rsidTr="00163D7E">
        <w:trPr>
          <w:trHeight w:val="330"/>
        </w:trPr>
        <w:tc>
          <w:tcPr>
            <w:tcW w:w="1290" w:type="pc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  <w:hideMark/>
          </w:tcPr>
          <w:p w14:paraId="049C9A2B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NA-no </w:t>
            </w:r>
          </w:p>
        </w:tc>
        <w:tc>
          <w:tcPr>
            <w:tcW w:w="806" w:type="pc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  <w:hideMark/>
          </w:tcPr>
          <w:p w14:paraId="06D312C1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5 (1.6)</w:t>
            </w:r>
          </w:p>
        </w:tc>
        <w:tc>
          <w:tcPr>
            <w:tcW w:w="891" w:type="pc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  <w:hideMark/>
          </w:tcPr>
          <w:p w14:paraId="6A833341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 (8.6)</w:t>
            </w:r>
          </w:p>
        </w:tc>
        <w:tc>
          <w:tcPr>
            <w:tcW w:w="920" w:type="pc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  <w:hideMark/>
          </w:tcPr>
          <w:p w14:paraId="465226D8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.70</w:t>
            </w:r>
          </w:p>
        </w:tc>
        <w:tc>
          <w:tcPr>
            <w:tcW w:w="1093" w:type="pc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  <w:hideMark/>
          </w:tcPr>
          <w:p w14:paraId="58A90B54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57–5.12</w:t>
            </w:r>
          </w:p>
        </w:tc>
      </w:tr>
      <w:tr w:rsidR="00063464" w:rsidRPr="00063464" w14:paraId="3C5A54BC" w14:textId="77777777" w:rsidTr="00163D7E">
        <w:trPr>
          <w:trHeight w:val="330"/>
        </w:trPr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8918A93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A-yes</w:t>
            </w:r>
          </w:p>
        </w:tc>
        <w:tc>
          <w:tcPr>
            <w:tcW w:w="8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27E10BA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29 (1.3)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9549BEB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 (10.3)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DEE52DF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2.05</w:t>
            </w:r>
          </w:p>
        </w:tc>
        <w:tc>
          <w:tcPr>
            <w:tcW w:w="10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AEE2050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69–6.11</w:t>
            </w:r>
          </w:p>
        </w:tc>
      </w:tr>
      <w:tr w:rsidR="00063464" w:rsidRPr="00063464" w14:paraId="319D5EA7" w14:textId="77777777" w:rsidTr="00163D7E">
        <w:trPr>
          <w:trHeight w:val="330"/>
        </w:trPr>
        <w:tc>
          <w:tcPr>
            <w:tcW w:w="12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71888F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iCs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Female (n=1,411)</w:t>
            </w:r>
          </w:p>
        </w:tc>
        <w:tc>
          <w:tcPr>
            <w:tcW w:w="80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90D51A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89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4C29BA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E991E5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09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8EE96B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</w:tr>
      <w:tr w:rsidR="00063464" w:rsidRPr="00063464" w14:paraId="16E82495" w14:textId="77777777" w:rsidTr="00163D7E">
        <w:trPr>
          <w:trHeight w:val="330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44E9A8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o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C4CCB0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,087 (77.0)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ED631D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70 (6.4)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002DF2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i/>
                <w:iCs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i/>
                <w:iCs/>
                <w:kern w:val="0"/>
                <w:sz w:val="24"/>
                <w:szCs w:val="24"/>
              </w:rPr>
              <w:t>Reference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EF71A8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</w:tr>
      <w:tr w:rsidR="00063464" w:rsidRPr="00063464" w14:paraId="36908B78" w14:textId="77777777" w:rsidTr="00163D7E">
        <w:trPr>
          <w:trHeight w:val="330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D026D8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Yes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6F0794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291 (20.6)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82B42C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8 (13.1)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46DC0B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2.03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74669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.40–2.94</w:t>
            </w:r>
          </w:p>
        </w:tc>
      </w:tr>
      <w:tr w:rsidR="00063464" w:rsidRPr="00063464" w14:paraId="157AC759" w14:textId="77777777" w:rsidTr="00163D7E">
        <w:trPr>
          <w:trHeight w:val="330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43418D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A</w:t>
            </w: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-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no 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369896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5 (0.4)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888E94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 (20.0)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D2A6AB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.11</w:t>
            </w:r>
          </w:p>
        </w:tc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50E556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53–18.19</w:t>
            </w:r>
          </w:p>
        </w:tc>
      </w:tr>
      <w:tr w:rsidR="00063464" w:rsidRPr="00063464" w14:paraId="02464873" w14:textId="77777777" w:rsidTr="00163D7E">
        <w:trPr>
          <w:trHeight w:val="330"/>
        </w:trPr>
        <w:tc>
          <w:tcPr>
            <w:tcW w:w="12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23E502A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A</w:t>
            </w: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-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yes</w:t>
            </w:r>
          </w:p>
        </w:tc>
        <w:tc>
          <w:tcPr>
            <w:tcW w:w="8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B9622E4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28 (2.0)</w:t>
            </w:r>
          </w:p>
        </w:tc>
        <w:tc>
          <w:tcPr>
            <w:tcW w:w="8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9C5512E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6 (21.4)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1C82F13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.33</w:t>
            </w:r>
          </w:p>
        </w:tc>
        <w:tc>
          <w:tcPr>
            <w:tcW w:w="10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7C2ABD0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.58–7.01</w:t>
            </w:r>
          </w:p>
        </w:tc>
      </w:tr>
      <w:tr w:rsidR="00063464" w:rsidRPr="00063464" w14:paraId="61FB9878" w14:textId="77777777" w:rsidTr="00163D7E">
        <w:trPr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vAlign w:val="center"/>
          </w:tcPr>
          <w:p w14:paraId="5D560DF6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063464">
              <w:rPr>
                <w:rFonts w:ascii="Times New Roman" w:hAnsi="Times New Roman" w:cs="Times New Roman"/>
                <w:szCs w:val="20"/>
              </w:rPr>
              <w:t>We examined the association between hiring discrimination and self-rated health by applying a modified Poisson regression model with a robust error variance after dividing the response to hiring discrimination among the entire population into 4 groups.</w:t>
            </w:r>
          </w:p>
          <w:p w14:paraId="49627A53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Cs w:val="20"/>
              </w:rPr>
              <w:t>CI, confidence interval.</w:t>
            </w:r>
            <w:bookmarkStart w:id="0" w:name="_GoBack"/>
            <w:bookmarkEnd w:id="0"/>
          </w:p>
        </w:tc>
      </w:tr>
    </w:tbl>
    <w:p w14:paraId="1B8EA08D" w14:textId="77777777" w:rsidR="003213D5" w:rsidRPr="00063464" w:rsidRDefault="003213D5"/>
    <w:sectPr w:rsidR="003213D5" w:rsidRPr="00063464" w:rsidSect="00292852">
      <w:headerReference w:type="default" r:id="rId7"/>
      <w:footerReference w:type="default" r:id="rId8"/>
      <w:pgSz w:w="16838" w:h="11906" w:orient="landscape"/>
      <w:pgMar w:top="1800" w:right="1440" w:bottom="1800" w:left="144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49B2AB" w14:textId="77777777" w:rsidR="00E206A1" w:rsidRDefault="00E206A1" w:rsidP="007A54D9">
      <w:pPr>
        <w:spacing w:after="0" w:line="240" w:lineRule="auto"/>
      </w:pPr>
      <w:r>
        <w:separator/>
      </w:r>
    </w:p>
  </w:endnote>
  <w:endnote w:type="continuationSeparator" w:id="0">
    <w:p w14:paraId="37B5AB87" w14:textId="77777777" w:rsidR="00E206A1" w:rsidRDefault="00E206A1" w:rsidP="007A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27401063"/>
      <w:docPartObj>
        <w:docPartGallery w:val="Page Numbers (Bottom of Page)"/>
        <w:docPartUnique/>
      </w:docPartObj>
    </w:sdtPr>
    <w:sdtEndPr/>
    <w:sdtContent>
      <w:p w14:paraId="7B6A65B4" w14:textId="3593FCB9" w:rsidR="007A54D9" w:rsidRDefault="007A54D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5B65" w:rsidRPr="00B65B65">
          <w:rPr>
            <w:noProof/>
            <w:lang w:val="ko-KR"/>
          </w:rPr>
          <w:t>2</w:t>
        </w:r>
        <w:r>
          <w:fldChar w:fldCharType="end"/>
        </w:r>
      </w:p>
    </w:sdtContent>
  </w:sdt>
  <w:p w14:paraId="048B7FDF" w14:textId="77777777" w:rsidR="007A54D9" w:rsidRDefault="007A54D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1D3060" w14:textId="77777777" w:rsidR="00E206A1" w:rsidRDefault="00E206A1" w:rsidP="007A54D9">
      <w:pPr>
        <w:spacing w:after="0" w:line="240" w:lineRule="auto"/>
      </w:pPr>
      <w:r>
        <w:separator/>
      </w:r>
    </w:p>
  </w:footnote>
  <w:footnote w:type="continuationSeparator" w:id="0">
    <w:p w14:paraId="66D2EF37" w14:textId="77777777" w:rsidR="00E206A1" w:rsidRDefault="00E206A1" w:rsidP="007A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EE405" w14:textId="4431DD53" w:rsidR="00F56704" w:rsidRDefault="00F56704" w:rsidP="00F56704">
    <w:pPr>
      <w:pStyle w:val="a4"/>
    </w:pPr>
    <w:r>
      <w:t xml:space="preserve">Volume: 43, Article ID: e2021099 </w:t>
    </w:r>
  </w:p>
  <w:p w14:paraId="5C528857" w14:textId="6BF9107B" w:rsidR="00F56704" w:rsidRDefault="00F56704" w:rsidP="00F56704">
    <w:pPr>
      <w:pStyle w:val="a4"/>
    </w:pPr>
    <w:r>
      <w:t>https://doi.org/10.4178/epih.e2021099</w:t>
    </w:r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295023"/>
    <w:multiLevelType w:val="hybridMultilevel"/>
    <w:tmpl w:val="165C3588"/>
    <w:lvl w:ilvl="0" w:tplc="16F4D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666C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AA3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9A1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60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38D4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D8C9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841B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7250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6C6523FF"/>
    <w:multiLevelType w:val="hybridMultilevel"/>
    <w:tmpl w:val="292ABBA8"/>
    <w:lvl w:ilvl="0" w:tplc="A1C8F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E0E9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7C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7AD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DE5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7C7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4414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9EDB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D2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7DDE0C76"/>
    <w:multiLevelType w:val="hybridMultilevel"/>
    <w:tmpl w:val="21F63A60"/>
    <w:lvl w:ilvl="0" w:tplc="779617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DC1NDQztTSyNDZS0lEKTi0uzszPAymwrAUAabdf4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320DD"/>
    <w:rsid w:val="000115B6"/>
    <w:rsid w:val="00025A75"/>
    <w:rsid w:val="00027855"/>
    <w:rsid w:val="00036E12"/>
    <w:rsid w:val="00055AE4"/>
    <w:rsid w:val="00063464"/>
    <w:rsid w:val="000861C6"/>
    <w:rsid w:val="00093C7B"/>
    <w:rsid w:val="000B2B08"/>
    <w:rsid w:val="000D3171"/>
    <w:rsid w:val="000E1B18"/>
    <w:rsid w:val="000E41AC"/>
    <w:rsid w:val="000F0045"/>
    <w:rsid w:val="000F147B"/>
    <w:rsid w:val="00137E8D"/>
    <w:rsid w:val="001B4542"/>
    <w:rsid w:val="001D13B2"/>
    <w:rsid w:val="001D4BAC"/>
    <w:rsid w:val="001E2EEC"/>
    <w:rsid w:val="001E6216"/>
    <w:rsid w:val="001F4782"/>
    <w:rsid w:val="00207FF8"/>
    <w:rsid w:val="00244588"/>
    <w:rsid w:val="00257ED2"/>
    <w:rsid w:val="00270784"/>
    <w:rsid w:val="00281577"/>
    <w:rsid w:val="00292852"/>
    <w:rsid w:val="002C0104"/>
    <w:rsid w:val="002F095A"/>
    <w:rsid w:val="003169D2"/>
    <w:rsid w:val="003213D5"/>
    <w:rsid w:val="003365D6"/>
    <w:rsid w:val="00343C77"/>
    <w:rsid w:val="00350BFB"/>
    <w:rsid w:val="00354671"/>
    <w:rsid w:val="003651CC"/>
    <w:rsid w:val="00376D9B"/>
    <w:rsid w:val="00377B45"/>
    <w:rsid w:val="0038333A"/>
    <w:rsid w:val="003A12B8"/>
    <w:rsid w:val="003A3099"/>
    <w:rsid w:val="003A6333"/>
    <w:rsid w:val="003F7DC7"/>
    <w:rsid w:val="0040063A"/>
    <w:rsid w:val="00417C5B"/>
    <w:rsid w:val="00433357"/>
    <w:rsid w:val="004432DD"/>
    <w:rsid w:val="00446D7F"/>
    <w:rsid w:val="00455DD0"/>
    <w:rsid w:val="0045698A"/>
    <w:rsid w:val="004707E2"/>
    <w:rsid w:val="00476B5C"/>
    <w:rsid w:val="004A026D"/>
    <w:rsid w:val="004A1DEF"/>
    <w:rsid w:val="004D4B0E"/>
    <w:rsid w:val="0052194B"/>
    <w:rsid w:val="00523291"/>
    <w:rsid w:val="00532C5B"/>
    <w:rsid w:val="005477C2"/>
    <w:rsid w:val="00547F50"/>
    <w:rsid w:val="005650CB"/>
    <w:rsid w:val="00584DB1"/>
    <w:rsid w:val="00592AEE"/>
    <w:rsid w:val="00596AF9"/>
    <w:rsid w:val="005B66F9"/>
    <w:rsid w:val="005D28C2"/>
    <w:rsid w:val="005E0EC9"/>
    <w:rsid w:val="005E63A9"/>
    <w:rsid w:val="00606D13"/>
    <w:rsid w:val="00653FEB"/>
    <w:rsid w:val="00664D06"/>
    <w:rsid w:val="006739A6"/>
    <w:rsid w:val="0067426A"/>
    <w:rsid w:val="006B4DA1"/>
    <w:rsid w:val="00706C1F"/>
    <w:rsid w:val="00720D52"/>
    <w:rsid w:val="00726434"/>
    <w:rsid w:val="00770C1E"/>
    <w:rsid w:val="007A12F9"/>
    <w:rsid w:val="007A54D9"/>
    <w:rsid w:val="007B2B8D"/>
    <w:rsid w:val="007D533E"/>
    <w:rsid w:val="007D6A68"/>
    <w:rsid w:val="008045D1"/>
    <w:rsid w:val="008329BA"/>
    <w:rsid w:val="00887A37"/>
    <w:rsid w:val="008F3449"/>
    <w:rsid w:val="00907B0E"/>
    <w:rsid w:val="00917BBB"/>
    <w:rsid w:val="00931297"/>
    <w:rsid w:val="009418CA"/>
    <w:rsid w:val="00953CF9"/>
    <w:rsid w:val="00995D21"/>
    <w:rsid w:val="009E2159"/>
    <w:rsid w:val="009E242C"/>
    <w:rsid w:val="009F717E"/>
    <w:rsid w:val="009F7CB3"/>
    <w:rsid w:val="00A05D17"/>
    <w:rsid w:val="00A0634C"/>
    <w:rsid w:val="00A320DD"/>
    <w:rsid w:val="00A32955"/>
    <w:rsid w:val="00A35B23"/>
    <w:rsid w:val="00A37D22"/>
    <w:rsid w:val="00A42C4B"/>
    <w:rsid w:val="00A617ED"/>
    <w:rsid w:val="00A72DCA"/>
    <w:rsid w:val="00A8080C"/>
    <w:rsid w:val="00AB4496"/>
    <w:rsid w:val="00AC0A32"/>
    <w:rsid w:val="00AC729F"/>
    <w:rsid w:val="00AE0BA6"/>
    <w:rsid w:val="00AF3479"/>
    <w:rsid w:val="00B16EB9"/>
    <w:rsid w:val="00B22287"/>
    <w:rsid w:val="00B25BEE"/>
    <w:rsid w:val="00B65B65"/>
    <w:rsid w:val="00BB0922"/>
    <w:rsid w:val="00BF253D"/>
    <w:rsid w:val="00BF6496"/>
    <w:rsid w:val="00C0439D"/>
    <w:rsid w:val="00C055EC"/>
    <w:rsid w:val="00C14B86"/>
    <w:rsid w:val="00C32BA2"/>
    <w:rsid w:val="00C3737C"/>
    <w:rsid w:val="00C4203F"/>
    <w:rsid w:val="00C513F8"/>
    <w:rsid w:val="00C825DF"/>
    <w:rsid w:val="00CA6A48"/>
    <w:rsid w:val="00CC53B5"/>
    <w:rsid w:val="00CE7736"/>
    <w:rsid w:val="00D01268"/>
    <w:rsid w:val="00D07AE3"/>
    <w:rsid w:val="00D22052"/>
    <w:rsid w:val="00D42260"/>
    <w:rsid w:val="00DE19FD"/>
    <w:rsid w:val="00DF3768"/>
    <w:rsid w:val="00E065BF"/>
    <w:rsid w:val="00E078F6"/>
    <w:rsid w:val="00E206A1"/>
    <w:rsid w:val="00E26B55"/>
    <w:rsid w:val="00E3268A"/>
    <w:rsid w:val="00E331D6"/>
    <w:rsid w:val="00E33E62"/>
    <w:rsid w:val="00E44A85"/>
    <w:rsid w:val="00E51F1D"/>
    <w:rsid w:val="00E8476E"/>
    <w:rsid w:val="00E9057D"/>
    <w:rsid w:val="00EC425E"/>
    <w:rsid w:val="00ED2F74"/>
    <w:rsid w:val="00F1563E"/>
    <w:rsid w:val="00F17BB6"/>
    <w:rsid w:val="00F3614D"/>
    <w:rsid w:val="00F50485"/>
    <w:rsid w:val="00F56704"/>
    <w:rsid w:val="00FA0BBD"/>
    <w:rsid w:val="00FA791A"/>
    <w:rsid w:val="00FC03E6"/>
    <w:rsid w:val="00FC4C4A"/>
    <w:rsid w:val="00FD0F86"/>
    <w:rsid w:val="00FF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AE6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20D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320DD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customStyle="1" w:styleId="1">
    <w:name w:val="표준1"/>
    <w:basedOn w:val="a"/>
    <w:link w:val="NormalChar"/>
    <w:rsid w:val="00A320DD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4">
    <w:name w:val="header"/>
    <w:basedOn w:val="a"/>
    <w:link w:val="Char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320DD"/>
  </w:style>
  <w:style w:type="paragraph" w:styleId="a5">
    <w:name w:val="footer"/>
    <w:basedOn w:val="a"/>
    <w:link w:val="Char0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320DD"/>
  </w:style>
  <w:style w:type="paragraph" w:customStyle="1" w:styleId="EndNoteBibliographyTitle">
    <w:name w:val="EndNote Bibliography Title"/>
    <w:basedOn w:val="a"/>
    <w:link w:val="EndNoteBibliographyTitleChar"/>
    <w:rsid w:val="00A320DD"/>
    <w:pPr>
      <w:spacing w:after="0"/>
      <w:jc w:val="center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NormalChar">
    <w:name w:val="Normal Char"/>
    <w:basedOn w:val="a0"/>
    <w:link w:val="1"/>
    <w:rsid w:val="00A320DD"/>
    <w:rPr>
      <w:rFonts w:ascii="맑은 고딕" w:eastAsia="굴림" w:hAnsi="굴림" w:cs="굴림"/>
      <w:color w:val="000000"/>
      <w:szCs w:val="20"/>
    </w:rPr>
  </w:style>
  <w:style w:type="character" w:customStyle="1" w:styleId="EndNoteBibliographyTitleChar">
    <w:name w:val="EndNote Bibliography Title Char"/>
    <w:basedOn w:val="NormalChar"/>
    <w:link w:val="EndNoteBibliographyTitle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customStyle="1" w:styleId="EndNoteBibliography">
    <w:name w:val="EndNote Bibliography"/>
    <w:basedOn w:val="a"/>
    <w:link w:val="EndNoteBibliographyChar"/>
    <w:rsid w:val="00A320DD"/>
    <w:pPr>
      <w:spacing w:line="240" w:lineRule="auto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EndNoteBibliographyChar">
    <w:name w:val="EndNote Bibliography Char"/>
    <w:basedOn w:val="NormalChar"/>
    <w:link w:val="EndNoteBibliography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A320D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A320DD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320DD"/>
    <w:rPr>
      <w:sz w:val="18"/>
      <w:szCs w:val="18"/>
    </w:rPr>
  </w:style>
  <w:style w:type="paragraph" w:styleId="a8">
    <w:name w:val="annotation text"/>
    <w:basedOn w:val="a"/>
    <w:link w:val="Char2"/>
    <w:uiPriority w:val="99"/>
    <w:unhideWhenUsed/>
    <w:rsid w:val="00A320DD"/>
    <w:pPr>
      <w:jc w:val="left"/>
    </w:pPr>
  </w:style>
  <w:style w:type="character" w:customStyle="1" w:styleId="Char2">
    <w:name w:val="메모 텍스트 Char"/>
    <w:basedOn w:val="a0"/>
    <w:link w:val="a8"/>
    <w:uiPriority w:val="99"/>
    <w:rsid w:val="00A320DD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320DD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A320DD"/>
    <w:rPr>
      <w:b/>
      <w:bCs/>
    </w:rPr>
  </w:style>
  <w:style w:type="paragraph" w:styleId="aa">
    <w:name w:val="Revision"/>
    <w:hidden/>
    <w:uiPriority w:val="99"/>
    <w:semiHidden/>
    <w:rsid w:val="00A320DD"/>
    <w:pPr>
      <w:spacing w:after="0" w:line="240" w:lineRule="auto"/>
      <w:jc w:val="left"/>
    </w:pPr>
  </w:style>
  <w:style w:type="character" w:styleId="ab">
    <w:name w:val="Hyperlink"/>
    <w:basedOn w:val="a0"/>
    <w:uiPriority w:val="99"/>
    <w:unhideWhenUsed/>
    <w:rsid w:val="00A320DD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320DD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A320DD"/>
    <w:pPr>
      <w:ind w:leftChars="400" w:left="800"/>
    </w:pPr>
  </w:style>
  <w:style w:type="paragraph" w:styleId="ad">
    <w:name w:val="Normal (Web)"/>
    <w:basedOn w:val="a"/>
    <w:uiPriority w:val="99"/>
    <w:semiHidden/>
    <w:unhideWhenUsed/>
    <w:rsid w:val="00A320D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e">
    <w:name w:val="caption"/>
    <w:basedOn w:val="a"/>
    <w:next w:val="a"/>
    <w:uiPriority w:val="35"/>
    <w:unhideWhenUsed/>
    <w:qFormat/>
    <w:rsid w:val="00A320DD"/>
    <w:rPr>
      <w:b/>
      <w:bCs/>
      <w:szCs w:val="20"/>
    </w:rPr>
  </w:style>
  <w:style w:type="character" w:styleId="af">
    <w:name w:val="FollowedHyperlink"/>
    <w:basedOn w:val="a0"/>
    <w:uiPriority w:val="99"/>
    <w:semiHidden/>
    <w:unhideWhenUsed/>
    <w:rsid w:val="00A320DD"/>
    <w:rPr>
      <w:color w:val="954F72" w:themeColor="followedHyperlink"/>
      <w:u w:val="single"/>
    </w:rPr>
  </w:style>
  <w:style w:type="character" w:styleId="af0">
    <w:name w:val="Strong"/>
    <w:basedOn w:val="a0"/>
    <w:uiPriority w:val="22"/>
    <w:qFormat/>
    <w:rsid w:val="00A320DD"/>
    <w:rPr>
      <w:b/>
      <w:bCs/>
    </w:rPr>
  </w:style>
  <w:style w:type="character" w:styleId="af1">
    <w:name w:val="line number"/>
    <w:basedOn w:val="a0"/>
    <w:uiPriority w:val="99"/>
    <w:semiHidden/>
    <w:unhideWhenUsed/>
    <w:rsid w:val="007A54D9"/>
  </w:style>
  <w:style w:type="character" w:customStyle="1" w:styleId="UnresolvedMention">
    <w:name w:val="Unresolved Mention"/>
    <w:basedOn w:val="a0"/>
    <w:uiPriority w:val="99"/>
    <w:semiHidden/>
    <w:unhideWhenUsed/>
    <w:rsid w:val="00470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D48440F-471C-D54B-80E2-1D034D5D45E6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6</Words>
  <Characters>952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2T04:12:00Z</dcterms:created>
  <dcterms:modified xsi:type="dcterms:W3CDTF">2022-03-02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8</vt:lpwstr>
  </property>
  <property fmtid="{D5CDD505-2E9C-101B-9397-08002B2CF9AE}" pid="3" name="grammarly_documentContext">
    <vt:lpwstr>{"goals":[],"domain":"general","emotions":[],"dialect":"american"}</vt:lpwstr>
  </property>
</Properties>
</file>